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at species of animals live in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(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%(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(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%(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1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(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(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%(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(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(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(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(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(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3%(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(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(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(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(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(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(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(6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(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(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3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(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(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(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(2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(3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(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%(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%(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(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(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(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(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(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(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(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(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4%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(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6%(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(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%(6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(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(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(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(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(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(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(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(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%(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2%(4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%(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(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(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(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4%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(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(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(2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(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(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(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(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(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(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(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%(6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2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%(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%(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5%(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(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8%(4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(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%(1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(1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(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(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1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(9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(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(8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(1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(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1</w:t>
            </w: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2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3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15Z</dcterms:created>
  <dcterms:modified xsi:type="dcterms:W3CDTF">2024-02-21T0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